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0BCC0" w14:textId="67818A50" w:rsidR="003C1B1E" w:rsidRPr="007C6156" w:rsidRDefault="00E6413A" w:rsidP="00F23518">
      <w:pPr>
        <w:jc w:val="center"/>
        <w:rPr>
          <w:b/>
          <w:bCs/>
        </w:rPr>
      </w:pPr>
      <w:r w:rsidRPr="007C6156">
        <w:rPr>
          <w:b/>
          <w:bCs/>
        </w:rPr>
        <w:t xml:space="preserve">IBM Data Science </w:t>
      </w:r>
      <w:r w:rsidR="00F23518" w:rsidRPr="007C6156">
        <w:rPr>
          <w:b/>
          <w:bCs/>
        </w:rPr>
        <w:t>Capstone Project</w:t>
      </w:r>
    </w:p>
    <w:p w14:paraId="5B719571" w14:textId="67161981" w:rsidR="00F23518" w:rsidRPr="007C6156" w:rsidRDefault="00113C30" w:rsidP="00F23518">
      <w:pPr>
        <w:rPr>
          <w:b/>
          <w:bCs/>
        </w:rPr>
      </w:pPr>
      <w:r w:rsidRPr="007C6156">
        <w:rPr>
          <w:b/>
          <w:bCs/>
        </w:rPr>
        <w:t>Background</w:t>
      </w:r>
    </w:p>
    <w:p w14:paraId="78195937" w14:textId="637A1838" w:rsidR="0071354E" w:rsidRPr="007C6156" w:rsidRDefault="00F23518" w:rsidP="00F23518">
      <w:r w:rsidRPr="007C6156">
        <w:t xml:space="preserve">In these days, it is more and more common to have to leave your country due to a job offer abroad. One of the most </w:t>
      </w:r>
      <w:r w:rsidR="00922466">
        <w:t>challenging</w:t>
      </w:r>
      <w:r w:rsidRPr="007C6156">
        <w:t xml:space="preserve"> issues in a situation like this is to find a good place to live, and </w:t>
      </w:r>
      <w:r w:rsidR="002C7C11" w:rsidRPr="007C6156">
        <w:t xml:space="preserve">good can be interpreted as a place </w:t>
      </w:r>
      <w:r w:rsidR="003D4964" w:rsidRPr="007C6156">
        <w:t xml:space="preserve">located in an environment as similar as possible to the current </w:t>
      </w:r>
      <w:r w:rsidR="00922466">
        <w:t>home</w:t>
      </w:r>
      <w:r w:rsidR="003D4964" w:rsidRPr="007C6156">
        <w:t xml:space="preserve">place. </w:t>
      </w:r>
    </w:p>
    <w:p w14:paraId="52938D1B" w14:textId="51C17945" w:rsidR="003D4964" w:rsidRPr="007C6156" w:rsidRDefault="003D4964" w:rsidP="00F23518">
      <w:r w:rsidRPr="007C6156">
        <w:t>Let</w:t>
      </w:r>
      <w:r w:rsidR="0071354E" w:rsidRPr="007C6156">
        <w:t xml:space="preserve"> me illustrate with an example</w:t>
      </w:r>
      <w:r w:rsidR="00922466">
        <w:t>,</w:t>
      </w:r>
      <w:r w:rsidR="0071354E" w:rsidRPr="007C6156">
        <w:t xml:space="preserve"> why </w:t>
      </w:r>
      <w:r w:rsidR="00CF280C" w:rsidRPr="007C6156">
        <w:t>finding similar environments it is relevant</w:t>
      </w:r>
      <w:r w:rsidR="0071354E" w:rsidRPr="007C6156">
        <w:t xml:space="preserve"> in situations like this. I</w:t>
      </w:r>
      <w:r w:rsidRPr="007C6156">
        <w:t>magine a person who cannot live without coffee</w:t>
      </w:r>
      <w:r w:rsidR="0071354E" w:rsidRPr="007C6156">
        <w:t xml:space="preserve">, as many of us do, </w:t>
      </w:r>
      <w:r w:rsidRPr="007C6156">
        <w:t xml:space="preserve">so </w:t>
      </w:r>
      <w:r w:rsidR="0071354E" w:rsidRPr="007C6156">
        <w:t xml:space="preserve">every day before going to work, she </w:t>
      </w:r>
      <w:r w:rsidRPr="007C6156">
        <w:t xml:space="preserve">walks </w:t>
      </w:r>
      <w:r w:rsidR="0071354E" w:rsidRPr="007C6156">
        <w:t xml:space="preserve">to </w:t>
      </w:r>
      <w:r w:rsidRPr="007C6156">
        <w:t xml:space="preserve">her favourite coffee shop that is just around the corner. </w:t>
      </w:r>
      <w:r w:rsidR="0071354E" w:rsidRPr="007C6156">
        <w:t>Another habit is to have</w:t>
      </w:r>
      <w:r w:rsidRPr="007C6156">
        <w:t xml:space="preserve"> </w:t>
      </w:r>
      <w:r w:rsidR="0071354E" w:rsidRPr="007C6156">
        <w:t>a</w:t>
      </w:r>
      <w:r w:rsidRPr="007C6156">
        <w:t xml:space="preserve"> spicy tuna roll </w:t>
      </w:r>
      <w:r w:rsidR="0071354E" w:rsidRPr="007C6156">
        <w:t xml:space="preserve">on Wednesday’s evening </w:t>
      </w:r>
      <w:r w:rsidRPr="007C6156">
        <w:t xml:space="preserve">in the Japanese </w:t>
      </w:r>
      <w:r w:rsidR="00922466">
        <w:t>R</w:t>
      </w:r>
      <w:r w:rsidRPr="007C6156">
        <w:t>estaurant that</w:t>
      </w:r>
      <w:r w:rsidR="0071354E" w:rsidRPr="007C6156">
        <w:t xml:space="preserve"> is two blocks from home,</w:t>
      </w:r>
      <w:r w:rsidRPr="007C6156">
        <w:t xml:space="preserve"> </w:t>
      </w:r>
      <w:r w:rsidR="0071354E" w:rsidRPr="007C6156">
        <w:t xml:space="preserve">lastly, </w:t>
      </w:r>
      <w:r w:rsidRPr="007C6156">
        <w:t xml:space="preserve">jogging </w:t>
      </w:r>
      <w:r w:rsidR="0071354E" w:rsidRPr="007C6156">
        <w:t xml:space="preserve">on Saturday’s morning </w:t>
      </w:r>
      <w:r w:rsidRPr="007C6156">
        <w:t xml:space="preserve">in the </w:t>
      </w:r>
      <w:r w:rsidR="0071354E" w:rsidRPr="007C6156">
        <w:t xml:space="preserve">neighbourhood’s </w:t>
      </w:r>
      <w:r w:rsidRPr="007C6156">
        <w:t>park</w:t>
      </w:r>
      <w:r w:rsidR="0071354E" w:rsidRPr="007C6156">
        <w:t xml:space="preserve"> is a most.</w:t>
      </w:r>
    </w:p>
    <w:p w14:paraId="22DC3049" w14:textId="30CE1467" w:rsidR="00F23518" w:rsidRPr="007C6156" w:rsidRDefault="00F23518" w:rsidP="00F23518">
      <w:r w:rsidRPr="007C6156">
        <w:t xml:space="preserve">Although it is possible to do some research on </w:t>
      </w:r>
      <w:r w:rsidR="00922466">
        <w:t xml:space="preserve">the </w:t>
      </w:r>
      <w:r w:rsidRPr="007C6156">
        <w:t>internet, most of the blogs and articles could consider some aspect</w:t>
      </w:r>
      <w:r w:rsidR="00702A74" w:rsidRPr="007C6156">
        <w:t>s in their analysis</w:t>
      </w:r>
      <w:r w:rsidRPr="007C6156">
        <w:t xml:space="preserve"> that are not necessarily aligned with </w:t>
      </w:r>
      <w:r w:rsidR="0071354E" w:rsidRPr="007C6156">
        <w:t>our preferences</w:t>
      </w:r>
      <w:r w:rsidR="00702A74" w:rsidRPr="007C6156">
        <w:t>. They can prioritize to have access to subway stations or neighbourhoods that have a vivid nightlife, whereas what our person used as example wants is coffee shops and Japanese restaurant options nearby, notwithstanding a rent in a range of her possibilities.</w:t>
      </w:r>
    </w:p>
    <w:p w14:paraId="25CE5E45" w14:textId="0383DDBF" w:rsidR="00113C30" w:rsidRPr="007C6156" w:rsidRDefault="00113C30" w:rsidP="00F23518">
      <w:pPr>
        <w:rPr>
          <w:b/>
          <w:bCs/>
        </w:rPr>
      </w:pPr>
      <w:r w:rsidRPr="007C6156">
        <w:rPr>
          <w:b/>
          <w:bCs/>
        </w:rPr>
        <w:t>Problem Description</w:t>
      </w:r>
    </w:p>
    <w:p w14:paraId="74DEAB12" w14:textId="13F72BFD" w:rsidR="00113C30" w:rsidRPr="007C6156" w:rsidRDefault="00113C30" w:rsidP="00F23518">
      <w:r w:rsidRPr="007C6156">
        <w:t xml:space="preserve">Based on what it has been </w:t>
      </w:r>
      <w:r w:rsidR="00922466">
        <w:t>stated</w:t>
      </w:r>
      <w:r w:rsidRPr="007C6156">
        <w:t xml:space="preserve"> above, the problem identified in the scenario when a person is moving to another country is that it is no easy to find </w:t>
      </w:r>
      <w:r w:rsidR="00922466">
        <w:t xml:space="preserve">a </w:t>
      </w:r>
      <w:r w:rsidRPr="007C6156">
        <w:t>recommendation of neighbourhoods to live that take into account our</w:t>
      </w:r>
      <w:r w:rsidR="00922466">
        <w:t xml:space="preserve"> </w:t>
      </w:r>
      <w:r w:rsidRPr="007C6156">
        <w:t>preferences and priorities.</w:t>
      </w:r>
    </w:p>
    <w:p w14:paraId="52E036B2" w14:textId="77777777" w:rsidR="00266454" w:rsidRPr="007C6156" w:rsidRDefault="00266454" w:rsidP="00F23518"/>
    <w:sectPr w:rsidR="00266454" w:rsidRPr="007C6156" w:rsidSect="008D45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5E5C52"/>
    <w:multiLevelType w:val="hybridMultilevel"/>
    <w:tmpl w:val="85162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NDc2tbQ0MzI1NzdU0lEKTi0uzszPAykwrgUAomGBhSwAAAA="/>
  </w:docVars>
  <w:rsids>
    <w:rsidRoot w:val="00F23518"/>
    <w:rsid w:val="00044D50"/>
    <w:rsid w:val="00095F59"/>
    <w:rsid w:val="00113C30"/>
    <w:rsid w:val="001769F8"/>
    <w:rsid w:val="001C602A"/>
    <w:rsid w:val="00257D22"/>
    <w:rsid w:val="00266454"/>
    <w:rsid w:val="002C7C11"/>
    <w:rsid w:val="0033149B"/>
    <w:rsid w:val="003C1B1E"/>
    <w:rsid w:val="003D4964"/>
    <w:rsid w:val="004A67A7"/>
    <w:rsid w:val="006840C5"/>
    <w:rsid w:val="00702A74"/>
    <w:rsid w:val="0071354E"/>
    <w:rsid w:val="00754284"/>
    <w:rsid w:val="00773C96"/>
    <w:rsid w:val="007C6156"/>
    <w:rsid w:val="00815043"/>
    <w:rsid w:val="00835D7F"/>
    <w:rsid w:val="008D45F4"/>
    <w:rsid w:val="00922466"/>
    <w:rsid w:val="00B95B06"/>
    <w:rsid w:val="00C82E4A"/>
    <w:rsid w:val="00CA65AE"/>
    <w:rsid w:val="00CF280C"/>
    <w:rsid w:val="00D34D7E"/>
    <w:rsid w:val="00E6413A"/>
    <w:rsid w:val="00F23518"/>
    <w:rsid w:val="00F5462E"/>
    <w:rsid w:val="00FC38A5"/>
    <w:rsid w:val="00FC4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4C656"/>
  <w15:chartTrackingRefBased/>
  <w15:docId w15:val="{F7ADD5A6-0BE2-49BE-9997-D39B127CD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5F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73C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Omar Herrera</dc:creator>
  <cp:keywords/>
  <dc:description/>
  <cp:lastModifiedBy>Hugo Omar Herrera</cp:lastModifiedBy>
  <cp:revision>2</cp:revision>
  <dcterms:created xsi:type="dcterms:W3CDTF">2020-06-19T01:43:00Z</dcterms:created>
  <dcterms:modified xsi:type="dcterms:W3CDTF">2020-06-19T01:43:00Z</dcterms:modified>
</cp:coreProperties>
</file>